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19C033F9" w:rsidR="007B4A91" w:rsidRDefault="00D94C04">
      <w:pPr>
        <w:jc w:val="center"/>
        <w:rPr>
          <w:sz w:val="28"/>
          <w:szCs w:val="28"/>
        </w:rPr>
      </w:pPr>
      <w:r>
        <w:rPr>
          <w:sz w:val="28"/>
          <w:szCs w:val="28"/>
        </w:rPr>
        <w:t>OK</w:t>
      </w:r>
    </w:p>
    <w:p w14:paraId="4035F94A" w14:textId="77777777" w:rsidR="007B4A91" w:rsidRDefault="009C751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39676CE" w:rsidR="007B4A91" w:rsidRDefault="00D94C04">
      <w:pPr>
        <w:rPr>
          <w:sz w:val="28"/>
          <w:szCs w:val="28"/>
        </w:rPr>
      </w:pPr>
      <w:r>
        <w:rPr>
          <w:sz w:val="28"/>
          <w:szCs w:val="28"/>
        </w:rPr>
        <w:t>T-rex Runner</w:t>
      </w:r>
    </w:p>
    <w:p w14:paraId="34A9E19B" w14:textId="77777777" w:rsidR="007B4A91" w:rsidRDefault="009C751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C688255" w:rsidR="007B4A91" w:rsidRDefault="00D94C0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an infinite runner game so the goal is to </w:t>
      </w:r>
      <w:proofErr w:type="spellStart"/>
      <w:r>
        <w:rPr>
          <w:sz w:val="28"/>
          <w:szCs w:val="28"/>
        </w:rPr>
        <w:t>avoidth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obstucles</w:t>
      </w:r>
      <w:proofErr w:type="spellEnd"/>
      <w:r>
        <w:rPr>
          <w:sz w:val="28"/>
          <w:szCs w:val="28"/>
        </w:rPr>
        <w:t xml:space="preserve"> and create a high score</w:t>
      </w:r>
    </w:p>
    <w:p w14:paraId="3D632C61" w14:textId="77777777" w:rsidR="007B4A91" w:rsidRDefault="009C751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ED06C8E" w:rsidR="007B4A91" w:rsidRDefault="00D94C0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of the game is that the T-rex is running and we need to help </w:t>
      </w:r>
    </w:p>
    <w:p w14:paraId="6102F988" w14:textId="77777777" w:rsidR="007B4A91" w:rsidRDefault="009C751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58B93E3" w:rsidR="007B4A91" w:rsidRDefault="00D94C0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t-rex to jump over the </w:t>
      </w:r>
      <w:proofErr w:type="spellStart"/>
      <w:r>
        <w:rPr>
          <w:sz w:val="28"/>
          <w:szCs w:val="28"/>
        </w:rPr>
        <w:t>obstucles</w:t>
      </w:r>
      <w:proofErr w:type="spellEnd"/>
      <w:r>
        <w:rPr>
          <w:sz w:val="28"/>
          <w:szCs w:val="28"/>
        </w:rPr>
        <w:t xml:space="preserve"> and make sure it does not </w:t>
      </w:r>
      <w:proofErr w:type="gramStart"/>
      <w:r>
        <w:rPr>
          <w:sz w:val="28"/>
          <w:szCs w:val="28"/>
        </w:rPr>
        <w:t>gets</w:t>
      </w:r>
      <w:proofErr w:type="gramEnd"/>
    </w:p>
    <w:p w14:paraId="0AE3FDBE" w14:textId="77777777" w:rsidR="007B4A91" w:rsidRDefault="009C751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CE13856" w:rsidR="007B4A91" w:rsidRDefault="00D94C04">
      <w:pPr>
        <w:ind w:left="720"/>
        <w:rPr>
          <w:sz w:val="28"/>
          <w:szCs w:val="28"/>
        </w:rPr>
      </w:pPr>
      <w:r>
        <w:rPr>
          <w:sz w:val="28"/>
          <w:szCs w:val="28"/>
        </w:rPr>
        <w:t>hurt</w:t>
      </w:r>
    </w:p>
    <w:p w14:paraId="35A4557A" w14:textId="77777777" w:rsidR="007B4A91" w:rsidRDefault="009C751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E728040" w:rsidR="007B4A91" w:rsidRDefault="00D94C0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-re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39E2214" w:rsidR="007B4A91" w:rsidRDefault="00D94C0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mps over the </w:t>
            </w:r>
            <w:proofErr w:type="spellStart"/>
            <w:r>
              <w:rPr>
                <w:sz w:val="28"/>
                <w:szCs w:val="28"/>
              </w:rPr>
              <w:t>obstucles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8A17018" w:rsidR="007B4A91" w:rsidRDefault="00D94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Obstucle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B1F99A0" w:rsidR="007B4A91" w:rsidRDefault="00D94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y to stop the main character and kill it when the character </w:t>
            </w:r>
            <w:proofErr w:type="spellStart"/>
            <w:r>
              <w:rPr>
                <w:sz w:val="28"/>
                <w:szCs w:val="28"/>
              </w:rPr>
              <w:t>thouches</w:t>
            </w:r>
            <w:proofErr w:type="spellEnd"/>
            <w:r>
              <w:rPr>
                <w:sz w:val="28"/>
                <w:szCs w:val="28"/>
              </w:rPr>
              <w:t xml:space="preserve"> it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B11355C" w:rsidR="007B4A91" w:rsidRDefault="00D94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6EEF68B" w:rsidR="007B4A91" w:rsidRDefault="00D94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5053A7C" w:rsidR="007B4A91" w:rsidRDefault="00D94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743495F" w:rsidR="007B4A91" w:rsidRDefault="00D94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ells</w:t>
            </w:r>
            <w:proofErr w:type="spellEnd"/>
            <w:r>
              <w:rPr>
                <w:sz w:val="28"/>
                <w:szCs w:val="28"/>
              </w:rPr>
              <w:t xml:space="preserve"> the time limit how much you played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9DAD0FD" w:rsidR="007B4A91" w:rsidRDefault="00D94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gh sco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DD4BADC" w:rsidR="007B4A91" w:rsidRDefault="00D94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lls the highest scor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7762CAF" w:rsidR="007B4A91" w:rsidRDefault="00D94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et Butt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B110D6C" w:rsidR="007B4A91" w:rsidRDefault="00D94C0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sets the game 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6A534FF3" w14:textId="49A24440" w:rsidR="007B4A91" w:rsidRPr="00D94C04" w:rsidRDefault="00556965" w:rsidP="00D94C04">
      <w:pPr>
        <w:numPr>
          <w:ilvl w:val="0"/>
          <w:numId w:val="4"/>
        </w:numPr>
        <w:rPr>
          <w:sz w:val="28"/>
          <w:szCs w:val="28"/>
        </w:rPr>
      </w:pPr>
      <w:r w:rsidRPr="00D94C04">
        <w:rPr>
          <w:sz w:val="24"/>
          <w:szCs w:val="24"/>
        </w:rPr>
        <w:t xml:space="preserve">Add images of the game scenes to show each of the playing and non-playing characters at least once. </w:t>
      </w:r>
      <w:r w:rsidRPr="00D94C04">
        <w:rPr>
          <w:sz w:val="28"/>
          <w:szCs w:val="28"/>
        </w:rPr>
        <w:t xml:space="preserve"> </w:t>
      </w:r>
    </w:p>
    <w:p w14:paraId="7121266F" w14:textId="2FB07E34" w:rsidR="00D94C04" w:rsidRPr="00D94C04" w:rsidRDefault="00D94C04" w:rsidP="00D94C04">
      <w:pPr>
        <w:ind w:left="720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D2530EC" wp14:editId="13D9612A">
            <wp:extent cx="2530501" cy="1323975"/>
            <wp:effectExtent l="0" t="0" r="3175" b="0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470" cy="1360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5713A9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9F62039" w14:textId="77777777" w:rsidR="00D94C04" w:rsidRDefault="00D94C04">
      <w:r>
        <w:t xml:space="preserve">I plan to make the game engaging by increasing the speed and </w:t>
      </w:r>
      <w:proofErr w:type="spellStart"/>
      <w:r>
        <w:t>diffuculty</w:t>
      </w:r>
      <w:proofErr w:type="spellEnd"/>
      <w:r>
        <w:t xml:space="preserve"> of the game after a </w:t>
      </w:r>
      <w:r w:rsidR="009C751D">
        <w:pict w14:anchorId="49CF2C3B">
          <v:rect id="_x0000_i1036" style="width:0;height:1.5pt" o:hralign="center" o:hrstd="t" o:hr="t" fillcolor="#a0a0a0" stroked="f"/>
        </w:pict>
      </w:r>
    </w:p>
    <w:p w14:paraId="24B987DE" w14:textId="223F2B70" w:rsidR="007B4A91" w:rsidRDefault="00D94C04">
      <w:pPr>
        <w:rPr>
          <w:sz w:val="28"/>
          <w:szCs w:val="28"/>
        </w:rPr>
      </w:pPr>
      <w:r>
        <w:t xml:space="preserve">certain time  </w:t>
      </w:r>
      <w:r w:rsidR="009C751D">
        <w:pict w14:anchorId="2BE0C1BB">
          <v:rect id="_x0000_i1037" style="width:0;height:1.5pt" o:hralign="center" o:hrstd="t" o:hr="t" fillcolor="#a0a0a0" stroked="f"/>
        </w:pict>
      </w:r>
      <w:r w:rsidR="009C751D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C751D"/>
    <w:rsid w:val="00D94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52</Words>
  <Characters>1441</Characters>
  <Application>Microsoft Office Word</Application>
  <DocSecurity>0</DocSecurity>
  <Lines>12</Lines>
  <Paragraphs>3</Paragraphs>
  <ScaleCrop>false</ScaleCrop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p Krishna</dc:creator>
  <cp:lastModifiedBy>ANUP KRISHNA IX-L</cp:lastModifiedBy>
  <cp:revision>2</cp:revision>
  <dcterms:created xsi:type="dcterms:W3CDTF">2021-05-18T09:55:00Z</dcterms:created>
  <dcterms:modified xsi:type="dcterms:W3CDTF">2021-05-18T09:55:00Z</dcterms:modified>
</cp:coreProperties>
</file>